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D44B848" w:rsidR="00173A24" w:rsidRDefault="003C5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</w:t>
      </w:r>
      <w:proofErr w:type="gramStart"/>
      <w:r>
        <w:rPr>
          <w:rFonts w:ascii="Muli" w:eastAsia="Muli" w:hAnsi="Muli" w:cs="Muli"/>
          <w:sz w:val="24"/>
          <w:szCs w:val="24"/>
        </w:rPr>
        <w:t>Script  i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an Imperative Language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7AA4B24" w:rsidR="00173A24" w:rsidRDefault="003C5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2B114978" w14:textId="31BE5F21" w:rsidR="003C5C2F" w:rsidRDefault="003C5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is a Declarative Language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3EE7D40B" w:rsidR="00173A24" w:rsidRDefault="00173A24" w:rsidP="003C5C2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21AEF6DE" w:rsidR="00173A24" w:rsidRDefault="003C5C2F" w:rsidP="00B55132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an</w:t>
      </w:r>
      <w:r w:rsidR="00A802D0">
        <w:rPr>
          <w:rFonts w:ascii="Muli" w:eastAsia="Muli" w:hAnsi="Muli" w:cs="Muli"/>
          <w:sz w:val="24"/>
          <w:szCs w:val="24"/>
        </w:rPr>
        <w:t xml:space="preserve"> create</w:t>
      </w:r>
      <w:r>
        <w:rPr>
          <w:rFonts w:ascii="Muli" w:eastAsia="Muli" w:hAnsi="Muli" w:cs="Muli"/>
          <w:sz w:val="24"/>
          <w:szCs w:val="24"/>
        </w:rPr>
        <w:t xml:space="preserve"> big boxes us</w:t>
      </w:r>
      <w:r w:rsidR="00A802D0">
        <w:rPr>
          <w:rFonts w:ascii="Muli" w:eastAsia="Muli" w:hAnsi="Muli" w:cs="Muli"/>
          <w:sz w:val="24"/>
          <w:szCs w:val="24"/>
        </w:rPr>
        <w:t xml:space="preserve">ing </w:t>
      </w:r>
      <w:r w:rsidR="00A802D0" w:rsidRPr="00B55132">
        <w:rPr>
          <w:rFonts w:ascii="Muli" w:eastAsia="Muli" w:hAnsi="Muli" w:cs="Muli"/>
          <w:sz w:val="24"/>
          <w:szCs w:val="24"/>
          <w:u w:val="single"/>
        </w:rPr>
        <w:t>&lt;div&gt;&lt;/div&gt;</w:t>
      </w:r>
      <w:r w:rsidR="00A802D0">
        <w:rPr>
          <w:rFonts w:ascii="Muli" w:eastAsia="Muli" w:hAnsi="Muli" w:cs="Muli"/>
          <w:sz w:val="24"/>
          <w:szCs w:val="24"/>
        </w:rPr>
        <w:t xml:space="preserve"> tag, so that we can put our all</w:t>
      </w:r>
      <w:r w:rsidR="00B55132">
        <w:rPr>
          <w:rFonts w:ascii="Muli" w:eastAsia="Muli" w:hAnsi="Muli" w:cs="Muli"/>
          <w:sz w:val="24"/>
          <w:szCs w:val="24"/>
        </w:rPr>
        <w:t xml:space="preserve"> </w:t>
      </w:r>
      <w:r w:rsidR="00A802D0" w:rsidRPr="00B55132">
        <w:rPr>
          <w:rFonts w:ascii="Muli" w:eastAsia="Muli" w:hAnsi="Muli" w:cs="Muli"/>
          <w:sz w:val="24"/>
          <w:szCs w:val="24"/>
          <w:u w:val="single"/>
        </w:rPr>
        <w:t xml:space="preserve">HTML </w:t>
      </w:r>
      <w:r w:rsidR="00A802D0">
        <w:rPr>
          <w:rFonts w:ascii="Muli" w:eastAsia="Muli" w:hAnsi="Muli" w:cs="Muli"/>
          <w:sz w:val="24"/>
          <w:szCs w:val="24"/>
        </w:rPr>
        <w:t xml:space="preserve">content inside div blocks 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01E89073" w:rsidR="00173A24" w:rsidRDefault="000E0FC1">
      <w:pPr>
        <w:spacing w:line="240" w:lineRule="auto"/>
      </w:pPr>
      <w:r>
        <w:rPr>
          <w:rFonts w:ascii="Muli" w:eastAsia="Muli" w:hAnsi="Muli" w:cs="Muli"/>
          <w:b/>
          <w:sz w:val="24"/>
          <w:szCs w:val="24"/>
        </w:rPr>
        <w:t xml:space="preserve">Relative positioning – </w:t>
      </w:r>
      <w:r w:rsidR="00C5524B">
        <w:t>w</w:t>
      </w:r>
      <w:r w:rsidR="00C5524B">
        <w:t>e</w:t>
      </w:r>
      <w:r w:rsidR="00C5524B">
        <w:t xml:space="preserve"> want the </w:t>
      </w:r>
      <w:r w:rsidR="00C5524B">
        <w:t>text to be centred relative to this div and not the entire page</w:t>
      </w:r>
      <w:r w:rsidR="00C5524B">
        <w:t xml:space="preserve"> that’s know as relative positioning</w:t>
      </w:r>
      <w:r w:rsidR="00C5524B">
        <w:t>.</w:t>
      </w:r>
    </w:p>
    <w:p w14:paraId="51FA4373" w14:textId="08FA6B0D" w:rsidR="00C5524B" w:rsidRDefault="00C5524B">
      <w:pPr>
        <w:spacing w:line="240" w:lineRule="auto"/>
      </w:pPr>
    </w:p>
    <w:p w14:paraId="19ABB47F" w14:textId="77777777" w:rsidR="00C5524B" w:rsidRPr="00C5524B" w:rsidRDefault="00C5524B" w:rsidP="00C5524B">
      <w:pPr>
        <w:rPr>
          <w:rFonts w:asciiTheme="majorHAnsi" w:eastAsia="Times New Roman" w:hAnsiTheme="majorHAnsi" w:cstheme="majorHAnsi"/>
          <w:sz w:val="24"/>
          <w:szCs w:val="24"/>
          <w:lang w:val="en-IN"/>
        </w:rPr>
      </w:pPr>
      <w:r w:rsidRPr="00C5524B">
        <w:rPr>
          <w:b/>
          <w:bCs/>
        </w:rPr>
        <w:t>Absolute positioning</w:t>
      </w:r>
      <w:r>
        <w:rPr>
          <w:b/>
          <w:bCs/>
        </w:rPr>
        <w:t xml:space="preserve"> –</w:t>
      </w:r>
      <w:r>
        <w:t xml:space="preserve"> </w:t>
      </w:r>
      <w:r w:rsidRPr="00C5524B">
        <w:rPr>
          <w:rFonts w:asciiTheme="majorHAnsi" w:eastAsia="Times New Roman" w:hAnsiTheme="majorHAnsi" w:cstheme="majorHAnsi"/>
          <w:sz w:val="24"/>
          <w:szCs w:val="24"/>
          <w:lang w:val="en-IN"/>
        </w:rPr>
        <w:t xml:space="preserve">We want to align the text inside </w:t>
      </w:r>
    </w:p>
    <w:p w14:paraId="09E974CB" w14:textId="6B383617" w:rsidR="00C5524B" w:rsidRPr="00C5524B" w:rsidRDefault="00C5524B" w:rsidP="00C5524B">
      <w:pPr>
        <w:rPr>
          <w:rFonts w:asciiTheme="majorHAnsi" w:eastAsia="Muli" w:hAnsiTheme="majorHAnsi" w:cstheme="majorHAnsi"/>
          <w:sz w:val="24"/>
          <w:szCs w:val="24"/>
        </w:rPr>
      </w:pPr>
      <w:r w:rsidRPr="00C5524B">
        <w:rPr>
          <w:rFonts w:asciiTheme="majorHAnsi" w:eastAsia="Times New Roman" w:hAnsiTheme="majorHAnsi" w:cstheme="majorHAnsi"/>
          <w:sz w:val="24"/>
          <w:szCs w:val="24"/>
          <w:lang w:val="en-IN"/>
        </w:rPr>
        <w:t>50% from the top and 50 % from the left.</w:t>
      </w:r>
      <w:r w:rsidRPr="00C5524B">
        <w:rPr>
          <w:rFonts w:asciiTheme="majorHAnsi" w:hAnsiTheme="majorHAnsi" w:cstheme="majorHAnsi"/>
        </w:rPr>
        <w:t xml:space="preserve">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D7CF4E0" w:rsidR="00173A24" w:rsidRDefault="00C552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Visibility is controlled by 'opacity' property. We can change the opacity of the text to 0. However, when we hover, we want the opacity to become 1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AB8B88A" w:rsidR="00173A24" w:rsidRDefault="00F020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7B23ABA" w:rsidR="00173A24" w:rsidRDefault="00F020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021AEC" w14:textId="77777777" w:rsidR="00943423" w:rsidRDefault="009526BB" w:rsidP="0094342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94342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43423">
        <w:t>‘</w:t>
      </w:r>
      <w:proofErr w:type="gramEnd"/>
      <w:r w:rsidR="00943423">
        <w:t>render()’ function simply displays whatever components are returned by it.</w:t>
      </w:r>
    </w:p>
    <w:p w14:paraId="62CFBEB4" w14:textId="77777777" w:rsidR="00943423" w:rsidRDefault="00943423" w:rsidP="0094342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6D3D99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3F8461A" w:rsidR="00173A24" w:rsidRPr="0094342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208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43423">
        <w:rPr>
          <w:rFonts w:ascii="Muli" w:eastAsia="Muli" w:hAnsi="Muli" w:cs="Muli"/>
          <w:sz w:val="24"/>
          <w:szCs w:val="24"/>
          <w:u w:val="single"/>
        </w:rPr>
        <w:t xml:space="preserve">  Let you describe what you want to see on the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C51A9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F0208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F0208E">
        <w:rPr>
          <w:rFonts w:ascii="Muli" w:eastAsia="Muli" w:hAnsi="Muli" w:cs="Muli"/>
          <w:sz w:val="24"/>
          <w:szCs w:val="24"/>
          <w:u w:val="single"/>
        </w:rPr>
        <w:t>text ,</w:t>
      </w:r>
      <w:proofErr w:type="gramEnd"/>
      <w:r w:rsidR="00F0208E">
        <w:rPr>
          <w:rFonts w:ascii="Muli" w:eastAsia="Muli" w:hAnsi="Muli" w:cs="Muli"/>
          <w:sz w:val="24"/>
          <w:szCs w:val="24"/>
          <w:u w:val="single"/>
        </w:rPr>
        <w:t xml:space="preserve"> button , view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C373B11"/>
    <w:multiLevelType w:val="hybridMultilevel"/>
    <w:tmpl w:val="4C1EAF2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4B485F"/>
    <w:multiLevelType w:val="hybridMultilevel"/>
    <w:tmpl w:val="3A9A8F7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E0FC1"/>
    <w:rsid w:val="00173A24"/>
    <w:rsid w:val="003C5C2F"/>
    <w:rsid w:val="00943423"/>
    <w:rsid w:val="009526BB"/>
    <w:rsid w:val="00A802D0"/>
    <w:rsid w:val="00B55132"/>
    <w:rsid w:val="00C5524B"/>
    <w:rsid w:val="00F0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C5C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6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cole Nicole</cp:lastModifiedBy>
  <cp:revision>3</cp:revision>
  <dcterms:created xsi:type="dcterms:W3CDTF">2021-01-06T05:46:00Z</dcterms:created>
  <dcterms:modified xsi:type="dcterms:W3CDTF">2022-01-31T20:44:00Z</dcterms:modified>
</cp:coreProperties>
</file>